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X329a3245818cab0aefc108c650c9de144a9f972"/>
    <w:p>
      <w:pPr>
        <w:pStyle w:val="Heading1"/>
      </w:pPr>
      <w:r>
        <w:t xml:space="preserve">Cover Letter for Environmental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w:t>
      </w:r>
      <w:r>
        <w:br/>
      </w:r>
      <w:r>
        <w:t xml:space="preserve">[Company Name]</w:t>
      </w:r>
      <w:r>
        <w:br/>
      </w:r>
      <w:r>
        <w:t xml:space="preserve">[Company Address]</w:t>
      </w:r>
      <w:r>
        <w:br/>
      </w:r>
      <w:r>
        <w:t xml:space="preserve">Jerusalem, Israel</w:t>
      </w:r>
    </w:p>
    <w:p>
      <w:pPr>
        <w:pStyle w:val="BodyText"/>
      </w:pPr>
      <w:r>
        <w:t xml:space="preserve">Dear Hiring Manager,</w:t>
      </w:r>
    </w:p>
    <w:p>
      <w:pPr>
        <w:pStyle w:val="BodyText"/>
      </w:pPr>
      <w:r>
        <w:t xml:space="preserve">I am writing to express my strong interest in the Environmental Engineer position at your esteemed organization in Jerusalem, Israel. As a passionate environmental professional with over [X years] of experience in sustainable solutions and ecological conservation, I am eager to contribute my expertise to address the unique environmental challenges and opportunities that define this vibrant region. My background aligns perfectly with the mission of [Company Name], and I am particularly inspired by your commitment to fostering eco-friendly practices in Israel Jerusalem, where innovation and tradition intersect to create a resilient future.</w:t>
      </w:r>
    </w:p>
    <w:p>
      <w:pPr>
        <w:pStyle w:val="BodyText"/>
      </w:pPr>
      <w:r>
        <w:t xml:space="preserve">My journey as an Environmental Engineer has been driven by a deep understanding of the critical role that sustainable infrastructure plays in preserving natural resources while supporting urban growth. Having worked on projects ranging from water resource management to air quality improvement, I have developed a comprehensive skill set that includes environmental impact assessments, waste reduction strategies, and renewable energy integration. In Israel Jerusalem, where water scarcity and urbanization are pressing concerns, my expertise in [specific area, e.g., "desalination technologies" or "green building design"] would allow me to directly contribute to solutions that balance ecological health with community needs.</w:t>
      </w:r>
    </w:p>
    <w:p>
      <w:pPr>
        <w:pStyle w:val="BodyText"/>
      </w:pPr>
      <w:r>
        <w:t xml:space="preserve">One of the most rewarding aspects of my career has been collaborating with multidisciplinary teams to design systems that minimize environmental harm while maximizing efficiency. For instance, during my tenure at [Previous Company/Organization], I led a project focused on optimizing wastewater treatment processes to reduce energy consumption by 25%. This initiative not only aligned with global sustainability goals but also directly addressed the water management challenges faced by cities like Jerusalem, where population growth and climate variability demand innovative approaches. My ability to translate complex environmental data into actionable strategies has consistently enabled me to deliver results that meet both regulatory standards and long-term ecological objectives.</w:t>
      </w:r>
    </w:p>
    <w:p>
      <w:pPr>
        <w:pStyle w:val="BodyText"/>
      </w:pPr>
      <w:r>
        <w:t xml:space="preserve">What draws me most to Israel Jerusalem is its reputation as a hub for cutting-edge environmental research and sustainable development. The city’s commitment to green technologies, such as solar energy adoption and smart urban planning, resonates deeply with my professional values. I am particularly interested in working on projects that leverage advanced tools like GIS mapping, remote sensing, and AI-driven analytics to monitor and mitigate environmental risks. For example, I have previously utilized these technologies to assess land degradation patterns in arid regions—skills that would be invaluable in supporting Jerusalem’s efforts to preserve its natural heritage while accommodating expansion.</w:t>
      </w:r>
    </w:p>
    <w:p>
      <w:pPr>
        <w:pStyle w:val="BodyText"/>
      </w:pPr>
      <w:r>
        <w:t xml:space="preserve">My academic foundation as an Environmental Engineer from [University Name] has equipped me with a strong theoretical and practical understanding of environmental systems. During my studies, I focused on [specific coursework or research, e.g., "urban ecology" or "climate change adaptation"], which further deepened my appreciation for the interconnectedness of human activity and environmental health. Additionally, I have stayed actively engaged in professional development through certifications such as [relevant certifications, e.g., LEED AP or ISO 14001], ensuring that my knowledge remains current and aligned with industry best practices.</w:t>
      </w:r>
    </w:p>
    <w:p>
      <w:pPr>
        <w:pStyle w:val="BodyText"/>
      </w:pPr>
      <w:r>
        <w:t xml:space="preserve">Working in Israel Jerusalem would allow me to combine my technical expertise with a profound respect for the region’s cultural and environmental significance. I am particularly drawn to your organization’s emphasis on [specific company value or project, e.g., "community-driven sustainability initiatives" or "innovative water conservation programs"], which reflects the collaborative spirit that defines environmental engineering in this dynamic location. I am confident that my problem-solving mindset, attention to detail, and ability to adapt to diverse challenges would make me a valuable asset to your team.</w:t>
      </w:r>
    </w:p>
    <w:p>
      <w:pPr>
        <w:pStyle w:val="BodyText"/>
      </w:pPr>
      <w:r>
        <w:t xml:space="preserve">In addition to my technical skills, I bring a strong sense of cultural awareness and teamwork. Having worked with international clients and local communities in various regions, I understand the importance of tailoring solutions to specific social, economic, and environmental contexts. In Jerusalem, where the interplay between tradition and modernity shapes every aspect of life, this approach is essential for creating sustainable systems that are both effective and socially equitable.</w:t>
      </w:r>
    </w:p>
    <w:p>
      <w:pPr>
        <w:pStyle w:val="BodyText"/>
      </w:pPr>
      <w:r>
        <w:t xml:space="preserve">I would welcome the opportunity to discuss how my background and vision align with your organization’s goals. Thank you for considering my application. I look forward to the possibility of contributing to [Company Name]’s impactful work in Israel Jerusalem and helping shape a more sustainable future for this remarkable reg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2T08:43:56Z</dcterms:created>
  <dcterms:modified xsi:type="dcterms:W3CDTF">2026-07-22T08:43:56Z</dcterms:modified>
</cp:coreProperties>
</file>

<file path=docProps/custom.xml><?xml version="1.0" encoding="utf-8"?>
<Properties xmlns="http://schemas.openxmlformats.org/officeDocument/2006/custom-properties" xmlns:vt="http://schemas.openxmlformats.org/officeDocument/2006/docPropsVTypes"/>
</file>